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3bba4e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3b8b50b0-2bfe-4795-9de2-5c3501de9f98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3e3fa4d-2944-4c37-86da-53f77d1162b2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11b2bd27-8613-4e26-85f0-cb4e08abbf2f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46:40Z</dcterms:created>
  <dcterms:modified xsi:type="dcterms:W3CDTF">2023-06-19T2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